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1170"/>
        <w:tblW w:w="0" w:type="auto"/>
        <w:tbl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  <w:insideH w:val="single" w:sz="6" w:space="0" w:color="C0C0C0"/>
          <w:insideV w:val="single" w:sz="6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535"/>
        <w:gridCol w:w="1620"/>
        <w:gridCol w:w="2160"/>
        <w:gridCol w:w="2449"/>
      </w:tblGrid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093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ID:</w:t>
            </w:r>
          </w:p>
        </w:tc>
        <w:tc>
          <w:tcPr>
            <w:tcW w:w="6764" w:type="dxa"/>
            <w:gridSpan w:val="4"/>
          </w:tcPr>
          <w:p w:rsidR="00AB4547" w:rsidRDefault="00D71862" w:rsidP="00D71862">
            <w:r>
              <w:t>UC2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093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Name:</w:t>
            </w:r>
          </w:p>
        </w:tc>
        <w:tc>
          <w:tcPr>
            <w:tcW w:w="6764" w:type="dxa"/>
            <w:gridSpan w:val="4"/>
          </w:tcPr>
          <w:p w:rsidR="00AB4547" w:rsidRDefault="00D71862" w:rsidP="00D71862">
            <w:r>
              <w:rPr>
                <w:rFonts w:ascii="Source Sans Pro" w:eastAsia="Times New Roman" w:hAnsi="Source Sans Pro" w:cs="Times New Roman"/>
                <w:color w:val="000000"/>
              </w:rPr>
              <w:t xml:space="preserve">Searching for a </w:t>
            </w:r>
            <w:r>
              <w:rPr>
                <w:rFonts w:ascii="Source Sans Pro" w:eastAsia="Times New Roman" w:hAnsi="Source Sans Pro" w:cs="Times New Roman"/>
                <w:color w:val="000000"/>
              </w:rPr>
              <w:t xml:space="preserve"> list of available candidates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  <w:trHeight w:val="210"/>
        </w:trPr>
        <w:tc>
          <w:tcPr>
            <w:tcW w:w="2093" w:type="dxa"/>
          </w:tcPr>
          <w:p w:rsidR="00AB4547" w:rsidRDefault="00AB4547" w:rsidP="00D718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cess Owner:</w:t>
            </w:r>
          </w:p>
        </w:tc>
        <w:tc>
          <w:tcPr>
            <w:tcW w:w="2155" w:type="dxa"/>
            <w:gridSpan w:val="2"/>
          </w:tcPr>
          <w:p w:rsidR="00AB4547" w:rsidRDefault="00AB4547" w:rsidP="00D71862"/>
        </w:tc>
        <w:tc>
          <w:tcPr>
            <w:tcW w:w="2160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Last Updated By:</w:t>
            </w:r>
          </w:p>
        </w:tc>
        <w:tc>
          <w:tcPr>
            <w:tcW w:w="2449" w:type="dxa"/>
          </w:tcPr>
          <w:p w:rsidR="00AB4547" w:rsidRDefault="00AB4547" w:rsidP="00D71862">
            <w:proofErr w:type="spellStart"/>
            <w:r>
              <w:t>Swapnil</w:t>
            </w:r>
            <w:proofErr w:type="spellEnd"/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093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Created:</w:t>
            </w:r>
          </w:p>
        </w:tc>
        <w:tc>
          <w:tcPr>
            <w:tcW w:w="2155" w:type="dxa"/>
            <w:gridSpan w:val="2"/>
          </w:tcPr>
          <w:p w:rsidR="00AB4547" w:rsidRDefault="00AB4547" w:rsidP="00D71862">
            <w:r>
              <w:t>2/17/20</w:t>
            </w:r>
          </w:p>
        </w:tc>
        <w:tc>
          <w:tcPr>
            <w:tcW w:w="2160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Last Updated:</w:t>
            </w:r>
          </w:p>
        </w:tc>
        <w:tc>
          <w:tcPr>
            <w:tcW w:w="2449" w:type="dxa"/>
          </w:tcPr>
          <w:p w:rsidR="00AB4547" w:rsidRDefault="00AB4547" w:rsidP="00D71862">
            <w:r>
              <w:t>2/18/20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usiness Actor:</w:t>
            </w:r>
          </w:p>
        </w:tc>
        <w:tc>
          <w:tcPr>
            <w:tcW w:w="6229" w:type="dxa"/>
            <w:gridSpan w:val="3"/>
          </w:tcPr>
          <w:p w:rsidR="00AB4547" w:rsidRDefault="00AB4547" w:rsidP="00D71862">
            <w:r>
              <w:t xml:space="preserve">Application </w:t>
            </w:r>
            <w:r>
              <w:t>Admin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scription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 xml:space="preserve">Adding an employee to the application database 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reconditions:</w:t>
            </w:r>
          </w:p>
        </w:tc>
        <w:tc>
          <w:tcPr>
            <w:tcW w:w="6229" w:type="dxa"/>
            <w:gridSpan w:val="3"/>
          </w:tcPr>
          <w:p w:rsidR="00D71862" w:rsidRDefault="00D71862" w:rsidP="00D71862">
            <w:pPr>
              <w:pStyle w:val="ListParagraph"/>
              <w:numPr>
                <w:ilvl w:val="0"/>
                <w:numId w:val="9"/>
              </w:numPr>
            </w:pPr>
            <w:r>
              <w:t>The admin is logged in</w:t>
            </w:r>
          </w:p>
          <w:p w:rsidR="00AB4547" w:rsidRDefault="00D71862" w:rsidP="00D71862">
            <w:pPr>
              <w:pStyle w:val="ListParagraph"/>
              <w:numPr>
                <w:ilvl w:val="0"/>
                <w:numId w:val="9"/>
              </w:numPr>
            </w:pPr>
            <w:r>
              <w:t>There are project requests saved in the system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ostconditions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6229" w:type="dxa"/>
            <w:gridSpan w:val="3"/>
          </w:tcPr>
          <w:p w:rsidR="00D71862" w:rsidRDefault="00D71862" w:rsidP="00D71862">
            <w:pPr>
              <w:pStyle w:val="ListParagraph"/>
              <w:numPr>
                <w:ilvl w:val="0"/>
                <w:numId w:val="10"/>
              </w:numPr>
            </w:pPr>
            <w:r>
              <w:t xml:space="preserve">A ranked list of all available employees suited for a given project </w:t>
            </w:r>
            <w:proofErr w:type="gramStart"/>
            <w:r>
              <w:t>is displayed</w:t>
            </w:r>
            <w:proofErr w:type="gramEnd"/>
            <w:r>
              <w:t>.</w:t>
            </w:r>
          </w:p>
          <w:p w:rsidR="00AB4547" w:rsidRDefault="00D71862" w:rsidP="00D71862">
            <w:r>
              <w:t xml:space="preserve"> 2.    Li</w:t>
            </w:r>
            <w:r>
              <w:t xml:space="preserve">st of selected candidates is shared with project </w:t>
            </w:r>
            <w:r>
              <w:t xml:space="preserve">           </w:t>
            </w:r>
            <w:r>
              <w:t>supervisors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asic Workflow:</w:t>
            </w:r>
          </w:p>
        </w:tc>
        <w:tc>
          <w:tcPr>
            <w:tcW w:w="6229" w:type="dxa"/>
            <w:gridSpan w:val="3"/>
          </w:tcPr>
          <w:p w:rsidR="00D71862" w:rsidRDefault="00D71862" w:rsidP="00D71862">
            <w:pPr>
              <w:pStyle w:val="ListParagraph"/>
              <w:numPr>
                <w:ilvl w:val="0"/>
                <w:numId w:val="7"/>
              </w:numPr>
            </w:pPr>
            <w:r>
              <w:t>The admin selects one of the projects currently on the homepage under the “Employees needed” section.</w:t>
            </w:r>
          </w:p>
          <w:p w:rsidR="00D71862" w:rsidRDefault="00D71862" w:rsidP="00D71862">
            <w:pPr>
              <w:pStyle w:val="ListParagraph"/>
              <w:numPr>
                <w:ilvl w:val="0"/>
                <w:numId w:val="7"/>
              </w:numPr>
            </w:pPr>
            <w:r>
              <w:t>The number of employees needed are displayed along with the required skills and related project details</w:t>
            </w:r>
          </w:p>
          <w:p w:rsidR="00D71862" w:rsidRDefault="00D71862" w:rsidP="00D71862">
            <w:pPr>
              <w:pStyle w:val="ListParagraph"/>
              <w:numPr>
                <w:ilvl w:val="0"/>
                <w:numId w:val="7"/>
              </w:numPr>
            </w:pPr>
            <w:r>
              <w:t>Admin clicks on “Show suitable candidates”</w:t>
            </w:r>
          </w:p>
          <w:p w:rsidR="00D71862" w:rsidRDefault="00D71862" w:rsidP="00D71862">
            <w:pPr>
              <w:pStyle w:val="ListParagraph"/>
              <w:numPr>
                <w:ilvl w:val="0"/>
                <w:numId w:val="7"/>
              </w:numPr>
            </w:pPr>
            <w:r>
              <w:t xml:space="preserve">A ranked list of the suited employees for the selected project </w:t>
            </w:r>
            <w:proofErr w:type="gramStart"/>
            <w:r>
              <w:t>is shown</w:t>
            </w:r>
            <w:proofErr w:type="gramEnd"/>
            <w:r>
              <w:t xml:space="preserve"> along with their respective rankings based on related skills and past records.</w:t>
            </w:r>
          </w:p>
          <w:p w:rsidR="00D71862" w:rsidRDefault="00D71862" w:rsidP="00D71862">
            <w:pPr>
              <w:pStyle w:val="ListParagraph"/>
              <w:numPr>
                <w:ilvl w:val="0"/>
                <w:numId w:val="7"/>
              </w:numPr>
            </w:pPr>
            <w:r>
              <w:t>The admin selects the desired employees using the checkbox next to their names then clicks continue.</w:t>
            </w:r>
          </w:p>
          <w:p w:rsidR="00D71862" w:rsidRDefault="00D71862" w:rsidP="00D71862">
            <w:pPr>
              <w:pStyle w:val="ListParagraph"/>
              <w:numPr>
                <w:ilvl w:val="0"/>
                <w:numId w:val="7"/>
              </w:numPr>
            </w:pPr>
            <w:r>
              <w:t>The admin checks the information at confirmation page with the project details and the employees selected. Admin clicks on continue.</w:t>
            </w:r>
          </w:p>
          <w:p w:rsidR="00D71862" w:rsidRDefault="00D71862" w:rsidP="00D71862">
            <w:pPr>
              <w:pStyle w:val="ListParagraph"/>
              <w:numPr>
                <w:ilvl w:val="0"/>
                <w:numId w:val="7"/>
              </w:numPr>
            </w:pPr>
            <w:r>
              <w:t xml:space="preserve">The admin </w:t>
            </w:r>
            <w:proofErr w:type="gramStart"/>
            <w:r>
              <w:t>is redirected</w:t>
            </w:r>
            <w:proofErr w:type="gramEnd"/>
            <w:r>
              <w:t xml:space="preserve"> to the page with a list of supervisors for this project.</w:t>
            </w:r>
          </w:p>
          <w:p w:rsidR="00D71862" w:rsidRDefault="00D71862" w:rsidP="00D71862">
            <w:pPr>
              <w:pStyle w:val="ListParagraph"/>
              <w:numPr>
                <w:ilvl w:val="0"/>
                <w:numId w:val="7"/>
              </w:numPr>
            </w:pPr>
            <w:r>
              <w:t>The admin then selects the “Share” button to share the selected list with the supervisors.</w:t>
            </w:r>
          </w:p>
          <w:p w:rsidR="00D71862" w:rsidRDefault="00D71862" w:rsidP="00D71862">
            <w:pPr>
              <w:pStyle w:val="ListParagraph"/>
              <w:numPr>
                <w:ilvl w:val="0"/>
                <w:numId w:val="7"/>
              </w:numPr>
            </w:pPr>
            <w:r>
              <w:t>The admin is redirected to the homepage where the project is now under the “Under review” section instead of “Employees needed” section.</w:t>
            </w:r>
          </w:p>
          <w:p w:rsidR="00AB4547" w:rsidRDefault="00AB4547" w:rsidP="00D71862">
            <w:pPr>
              <w:pStyle w:val="ListParagraph"/>
            </w:pP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lternative Workflow:</w:t>
            </w:r>
          </w:p>
        </w:tc>
        <w:tc>
          <w:tcPr>
            <w:tcW w:w="6229" w:type="dxa"/>
            <w:gridSpan w:val="3"/>
          </w:tcPr>
          <w:p w:rsidR="00AB4547" w:rsidRDefault="00D71862" w:rsidP="00D71862">
            <w:r>
              <w:t>None.</w:t>
            </w:r>
            <w:bookmarkStart w:id="0" w:name="_GoBack"/>
            <w:bookmarkEnd w:id="0"/>
          </w:p>
          <w:p w:rsidR="00AB4547" w:rsidRDefault="00AB4547" w:rsidP="00D71862"/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isks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>Low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Special Requirements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>None.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 and Issues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>None.</w:t>
            </w:r>
          </w:p>
        </w:tc>
      </w:tr>
    </w:tbl>
    <w:p w:rsidR="00897C5D" w:rsidRDefault="00897C5D"/>
    <w:sectPr w:rsidR="00897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62EA3"/>
    <w:multiLevelType w:val="hybridMultilevel"/>
    <w:tmpl w:val="B9D24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92D82"/>
    <w:multiLevelType w:val="hybridMultilevel"/>
    <w:tmpl w:val="32320326"/>
    <w:lvl w:ilvl="0" w:tplc="78FCBF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F390D10"/>
    <w:multiLevelType w:val="singleLevel"/>
    <w:tmpl w:val="4D90F492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3" w15:restartNumberingAfterBreak="0">
    <w:nsid w:val="26B950D5"/>
    <w:multiLevelType w:val="hybridMultilevel"/>
    <w:tmpl w:val="85EE9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884A3B"/>
    <w:multiLevelType w:val="hybridMultilevel"/>
    <w:tmpl w:val="F2B6B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72AC2"/>
    <w:multiLevelType w:val="hybridMultilevel"/>
    <w:tmpl w:val="0136B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1A5390"/>
    <w:multiLevelType w:val="hybridMultilevel"/>
    <w:tmpl w:val="EDC67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5605E2"/>
    <w:multiLevelType w:val="hybridMultilevel"/>
    <w:tmpl w:val="62002D04"/>
    <w:lvl w:ilvl="0" w:tplc="AC6658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33098"/>
    <w:multiLevelType w:val="hybridMultilevel"/>
    <w:tmpl w:val="CCC2DDD6"/>
    <w:lvl w:ilvl="0" w:tplc="FFFFFFFF">
      <w:start w:val="1"/>
      <w:numFmt w:val="decimal"/>
      <w:lvlRestart w:val="0"/>
      <w:lvlText w:val="%1."/>
      <w:lvlJc w:val="left"/>
      <w:pPr>
        <w:tabs>
          <w:tab w:val="num" w:pos="540"/>
        </w:tabs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40704EF"/>
    <w:multiLevelType w:val="hybridMultilevel"/>
    <w:tmpl w:val="C76C27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7791BE1"/>
    <w:multiLevelType w:val="hybridMultilevel"/>
    <w:tmpl w:val="A3F0A490"/>
    <w:lvl w:ilvl="0" w:tplc="7A9E741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0"/>
  </w:num>
  <w:num w:numId="5">
    <w:abstractNumId w:val="9"/>
  </w:num>
  <w:num w:numId="6">
    <w:abstractNumId w:val="3"/>
  </w:num>
  <w:num w:numId="7">
    <w:abstractNumId w:val="7"/>
  </w:num>
  <w:num w:numId="8">
    <w:abstractNumId w:val="1"/>
  </w:num>
  <w:num w:numId="9">
    <w:abstractNumId w:val="4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Q2NjE3MjUxsDBQ0lEKTi0uzszPAykwrAUA76lUJiwAAAA="/>
  </w:docVars>
  <w:rsids>
    <w:rsidRoot w:val="00375C89"/>
    <w:rsid w:val="00375C89"/>
    <w:rsid w:val="0089185A"/>
    <w:rsid w:val="00897C5D"/>
    <w:rsid w:val="00AB4547"/>
    <w:rsid w:val="00D7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9A0A6"/>
  <w15:chartTrackingRefBased/>
  <w15:docId w15:val="{806C8DB1-6844-4D76-B483-D58484DD7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5C8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8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mler AG</Company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John-Tyler (566)</dc:creator>
  <cp:keywords/>
  <dc:description/>
  <cp:lastModifiedBy>Cooper, John-Tyler (566)</cp:lastModifiedBy>
  <cp:revision>2</cp:revision>
  <dcterms:created xsi:type="dcterms:W3CDTF">2020-02-18T15:45:00Z</dcterms:created>
  <dcterms:modified xsi:type="dcterms:W3CDTF">2020-02-18T15:45:00Z</dcterms:modified>
</cp:coreProperties>
</file>